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м необходимо рассмотреть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мы будем рассматривать три случая битв, сражение регулярных войск, сражение регулярных и партизанских войск, сражение партизанских войск.</w:t>
      </w:r>
      <w:r>
        <w:t xml:space="preserve"> </w:t>
      </w:r>
      <w:r>
        <w:t xml:space="preserve">Если численность армии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явить три случая модели Ланчестера, разобрать их теоретическое выведение</w:t>
      </w:r>
    </w:p>
    <w:p>
      <w:pPr>
        <w:numPr>
          <w:ilvl w:val="0"/>
          <w:numId w:val="1001"/>
        </w:numPr>
        <w:pStyle w:val="Compact"/>
      </w:pPr>
      <w:r>
        <w:t xml:space="preserve">Вывести уравнения для постоения моделей Ланчестера для тре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, используя текст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 с учетом различных типов войск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12847a44a7efc4a2e027b38c7485270bb06c3d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3"/>
    <w:bookmarkStart w:id="24" w:name="теоретические-сведен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:</w:t>
      </w:r>
    </w:p>
    <w:p>
      <w:pPr>
        <w:pStyle w:val="FirstParagraph"/>
      </w:pPr>
      <w:r>
        <w:t xml:space="preserve">Потери, которын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bookmarkEnd w:id="24"/>
    <w:bookmarkStart w:id="25" w:name="X169dcfa224b9bfdddc44a0bb7b30e03e2ec113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5"/>
    <w:bookmarkStart w:id="26" w:name="Xfea4f72bc2aaa66a11c2cb088a42823e0a010c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боевых действий между партизанскими отрядами описывается как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6"/>
    <w:bookmarkStart w:id="27" w:name="модель-простейший-боевых-действ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7"/>
    <w:bookmarkStart w:id="28" w:name="X40bcd250621b5aa31881be44cf6241d5af99d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уравнениями в тексте лабораторной работы. По какой именно гиперболе пойдет война, зависит от начальной точки.</w:t>
      </w:r>
    </w:p>
    <w:bookmarkEnd w:id="28"/>
    <w:bookmarkStart w:id="29" w:name="вывод-из-модел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29"/>
    <w:bookmarkStart w:id="30" w:name="рассотрим-первы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отрим первый случай:</w:t>
      </w:r>
    </w:p>
    <w:p>
      <w:pPr>
        <w:pStyle w:val="FirstParagraph"/>
      </w:pPr>
      <w:r>
        <w:t xml:space="preserve">Война между регулярными войск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30"/>
    <w:bookmarkStart w:id="31" w:name="рассотрим-второй-случай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Расс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.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1"/>
    <w:bookmarkStart w:id="32" w:name="задача.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ча.</w:t>
      </w:r>
    </w:p>
    <w:bookmarkEnd w:id="32"/>
    <w:bookmarkEnd w:id="33"/>
    <w:bookmarkStart w:id="35" w:name="услов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ловие: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5 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5 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Start w:id="34" w:name="случай-1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учай 1.</w:t>
      </w:r>
    </w:p>
    <w:bookmarkEnd w:id="34"/>
    <w:bookmarkEnd w:id="35"/>
    <w:bookmarkStart w:id="44" w:name="X37c647783a0d1e0b6274cff853a0d7e99fafdf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1448456"/>
            <wp:effectExtent b="0" l="0" r="0" t="0"/>
            <wp:docPr descr="График численности для случая 1" title="fig: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bookmarkStart w:id="42" w:name="код-программ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Код программы для случая 1" title="fig:" id="40" name="Picture"/>
            <a:graphic>
              <a:graphicData uri="http://schemas.openxmlformats.org/drawingml/2006/picture">
                <pic:pic>
                  <pic:nvPicPr>
                    <pic:cNvPr descr="image/1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случая 1</w:t>
      </w:r>
    </w:p>
    <w:bookmarkEnd w:id="42"/>
    <w:bookmarkStart w:id="43" w:name="случай-2.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Случай 2.</w:t>
      </w:r>
    </w:p>
    <w:bookmarkEnd w:id="43"/>
    <w:bookmarkEnd w:id="44"/>
    <w:bookmarkStart w:id="52" w:name="Xd3532732049124a2fefbb95ae0940d2e9b64dc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9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1413425"/>
            <wp:effectExtent b="0" l="0" r="0" t="0"/>
            <wp:docPr descr="График численности для случая 2" title="fig:" id="46" name="Picture"/>
            <a:graphic>
              <a:graphicData uri="http://schemas.openxmlformats.org/drawingml/2006/picture">
                <pic:pic>
                  <pic:nvPicPr>
                    <pic:cNvPr descr="image/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bookmarkStart w:id="51" w:name="код-программы-1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Код программы для случая 2" title="fig:" id="49" name="Picture"/>
            <a:graphic>
              <a:graphicData uri="http://schemas.openxmlformats.org/drawingml/2006/picture">
                <pic:pic>
                  <pic:nvPicPr>
                    <pic:cNvPr descr="image/2_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случая 2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мы рассмотрели два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Проверили как работают модели в этих случаях, построили графики и сделали вывод о том, кто станет победителем в данных случаях.</w:t>
      </w:r>
    </w:p>
    <w:bookmarkEnd w:id="53"/>
    <w:bookmarkStart w:id="55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54">
        <w:r>
          <w:rPr>
            <w:rStyle w:val="Hyperlink"/>
          </w:rPr>
          <w:t xml:space="preserve">Modelica Documentation</w:t>
        </w:r>
      </w:hyperlink>
      <w:r>
        <w:t xml:space="preserve"> </w:t>
      </w:r>
      <w:r>
        <w:t xml:space="preserve">:::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4" Target="https://build.openmodelica.org/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build.openmodelica.org/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3. Модель боевых действий</dc:title>
  <dc:creator>Коне Сирики. НФИбд-01-20</dc:creator>
  <dc:language>ru-RU</dc:language>
  <cp:keywords/>
  <dcterms:created xsi:type="dcterms:W3CDTF">2023-02-25T09:49:58Z</dcterms:created>
  <dcterms:modified xsi:type="dcterms:W3CDTF">2023-02-25T09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 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